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48116F" w:rsidRDefault="0048116F" w:rsidP="0048116F">
      <w:r>
        <w:t>I reviewed this manuscript.</w:t>
      </w:r>
    </w:p>
    <w:p w:rsidR="009344FF" w:rsidRDefault="0048116F" w:rsidP="0048116F">
      <w:r>
        <w:t>CT and PET images before and after the therapies should be demonstrat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48116F" w:rsidRPr="0048116F" w:rsidRDefault="0048116F" w:rsidP="009344FF">
      <w:proofErr w:type="spellStart"/>
      <w:r w:rsidRPr="0048116F">
        <w:t>Dr.</w:t>
      </w:r>
      <w:proofErr w:type="spellEnd"/>
      <w:r w:rsidRPr="0048116F">
        <w:t xml:space="preserve"> Yasushi </w:t>
      </w:r>
      <w:proofErr w:type="spellStart"/>
      <w:r w:rsidRPr="0048116F">
        <w:t>Shibata</w:t>
      </w:r>
      <w:proofErr w:type="gramStart"/>
      <w:r>
        <w:t>,</w:t>
      </w:r>
      <w:r w:rsidRPr="0048116F">
        <w:t>University</w:t>
      </w:r>
      <w:proofErr w:type="spellEnd"/>
      <w:proofErr w:type="gramEnd"/>
      <w:r w:rsidRPr="0048116F">
        <w:t xml:space="preserve"> of Tsukuba, Japan</w:t>
      </w:r>
      <w:bookmarkStart w:id="0" w:name="_GoBack"/>
      <w:bookmarkEnd w:id="0"/>
    </w:p>
    <w:sectPr w:rsidR="0048116F" w:rsidRPr="0048116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1MzSxNAYSBuamJko6SsGpxcWZ+XkgBYa1AEoZBKosAAAA"/>
  </w:docVars>
  <w:rsids>
    <w:rsidRoot w:val="00A72896"/>
    <w:rsid w:val="002C0B2C"/>
    <w:rsid w:val="0048116F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E629E5"/>
  <w15:docId w15:val="{089F2705-2EC1-4273-A06B-5BA86CE6E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680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</Words>
  <Characters>159</Characters>
  <Application>Microsoft Office Word</Application>
  <DocSecurity>0</DocSecurity>
  <Lines>1</Lines>
  <Paragraphs>1</Paragraphs>
  <ScaleCrop>false</ScaleCrop>
  <Company/>
  <LinksUpToDate>false</LinksUpToDate>
  <CharactersWithSpaces>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24T11:59:00Z</dcterms:modified>
</cp:coreProperties>
</file>